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532A0" w14:textId="77777777" w:rsidR="00A82702" w:rsidRDefault="00A82702" w:rsidP="009B1F32">
      <w:pPr>
        <w:rPr>
          <w:b/>
          <w:sz w:val="28"/>
          <w:szCs w:val="28"/>
        </w:rPr>
      </w:pPr>
    </w:p>
    <w:p w14:paraId="1453DEA6" w14:textId="20DFBD57" w:rsidR="00A82702" w:rsidRPr="006C0C6F" w:rsidRDefault="00114BB0" w:rsidP="00A8270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                           </w:t>
      </w:r>
      <w:r w:rsidR="003D238A">
        <w:rPr>
          <w:b/>
          <w:sz w:val="28"/>
          <w:szCs w:val="28"/>
        </w:rPr>
        <w:t xml:space="preserve">                        </w:t>
      </w:r>
      <w:r w:rsidR="006C0C6F">
        <w:rPr>
          <w:b/>
          <w:sz w:val="28"/>
          <w:szCs w:val="28"/>
        </w:rPr>
        <w:t xml:space="preserve">      </w:t>
      </w:r>
      <w:proofErr w:type="spellStart"/>
      <w:r w:rsidR="00A82702" w:rsidRPr="006C0C6F">
        <w:rPr>
          <w:b/>
          <w:sz w:val="28"/>
          <w:szCs w:val="28"/>
          <w:u w:val="single"/>
        </w:rPr>
        <w:t>HBase</w:t>
      </w:r>
      <w:proofErr w:type="spellEnd"/>
      <w:r w:rsidR="00A82702" w:rsidRPr="006C0C6F">
        <w:rPr>
          <w:b/>
          <w:sz w:val="28"/>
          <w:szCs w:val="28"/>
          <w:u w:val="single"/>
        </w:rPr>
        <w:t xml:space="preserve"> in class lab</w:t>
      </w:r>
    </w:p>
    <w:tbl>
      <w:tblPr>
        <w:tblStyle w:val="TableGrid"/>
        <w:tblW w:w="9600" w:type="dxa"/>
        <w:tblLook w:val="04A0" w:firstRow="1" w:lastRow="0" w:firstColumn="1" w:lastColumn="0" w:noHBand="0" w:noVBand="1"/>
      </w:tblPr>
      <w:tblGrid>
        <w:gridCol w:w="4800"/>
        <w:gridCol w:w="4800"/>
      </w:tblGrid>
      <w:tr w:rsidR="003D238A" w14:paraId="33263D11" w14:textId="77777777" w:rsidTr="004F443F">
        <w:trPr>
          <w:trHeight w:val="334"/>
        </w:trPr>
        <w:tc>
          <w:tcPr>
            <w:tcW w:w="4800" w:type="dxa"/>
          </w:tcPr>
          <w:p w14:paraId="7C7F1AAC" w14:textId="77777777" w:rsidR="003D238A" w:rsidRDefault="003D238A" w:rsidP="001248C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udent Name</w:t>
            </w:r>
          </w:p>
        </w:tc>
        <w:tc>
          <w:tcPr>
            <w:tcW w:w="4800" w:type="dxa"/>
          </w:tcPr>
          <w:p w14:paraId="332F2835" w14:textId="77777777" w:rsidR="003D238A" w:rsidRPr="00D247FD" w:rsidRDefault="003D238A" w:rsidP="001248C9">
            <w:pPr>
              <w:jc w:val="center"/>
              <w:rPr>
                <w:lang w:val="en-US"/>
              </w:rPr>
            </w:pPr>
            <w:proofErr w:type="spellStart"/>
            <w:r w:rsidRPr="00D247FD">
              <w:rPr>
                <w:lang w:val="en-US"/>
              </w:rPr>
              <w:t>Mazaharuddin</w:t>
            </w:r>
            <w:proofErr w:type="spellEnd"/>
            <w:r w:rsidRPr="00D247FD">
              <w:rPr>
                <w:lang w:val="en-US"/>
              </w:rPr>
              <w:t xml:space="preserve"> Mohammad</w:t>
            </w:r>
          </w:p>
        </w:tc>
      </w:tr>
      <w:tr w:rsidR="003D238A" w14:paraId="19FB7F75" w14:textId="77777777" w:rsidTr="004F443F">
        <w:trPr>
          <w:trHeight w:val="334"/>
        </w:trPr>
        <w:tc>
          <w:tcPr>
            <w:tcW w:w="4800" w:type="dxa"/>
          </w:tcPr>
          <w:p w14:paraId="5D017769" w14:textId="77777777" w:rsidR="003D238A" w:rsidRDefault="003D238A" w:rsidP="001248C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udent Number</w:t>
            </w:r>
          </w:p>
        </w:tc>
        <w:tc>
          <w:tcPr>
            <w:tcW w:w="4800" w:type="dxa"/>
          </w:tcPr>
          <w:p w14:paraId="1C4EE6DD" w14:textId="77777777" w:rsidR="003D238A" w:rsidRPr="00D247FD" w:rsidRDefault="003D238A" w:rsidP="001248C9">
            <w:pPr>
              <w:jc w:val="center"/>
              <w:rPr>
                <w:lang w:val="en-US"/>
              </w:rPr>
            </w:pPr>
            <w:r w:rsidRPr="00D247FD">
              <w:rPr>
                <w:lang w:val="en-US"/>
              </w:rPr>
              <w:t>N01464978</w:t>
            </w:r>
          </w:p>
        </w:tc>
      </w:tr>
      <w:tr w:rsidR="003D238A" w14:paraId="3FB7F82E" w14:textId="77777777" w:rsidTr="004F443F">
        <w:trPr>
          <w:trHeight w:val="350"/>
        </w:trPr>
        <w:tc>
          <w:tcPr>
            <w:tcW w:w="4800" w:type="dxa"/>
          </w:tcPr>
          <w:p w14:paraId="605576CE" w14:textId="77777777" w:rsidR="003D238A" w:rsidRDefault="003D238A" w:rsidP="001248C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ubject Name</w:t>
            </w:r>
          </w:p>
        </w:tc>
        <w:tc>
          <w:tcPr>
            <w:tcW w:w="4800" w:type="dxa"/>
          </w:tcPr>
          <w:p w14:paraId="49BBABBB" w14:textId="77777777" w:rsidR="003D238A" w:rsidRPr="00D247FD" w:rsidRDefault="003D238A" w:rsidP="001248C9">
            <w:pPr>
              <w:jc w:val="center"/>
              <w:rPr>
                <w:rFonts w:ascii="inherit" w:eastAsia="Times New Roman" w:hAnsi="inherit" w:cs="Arial"/>
                <w:bCs/>
                <w:color w:val="000000"/>
                <w:sz w:val="19"/>
                <w:szCs w:val="19"/>
                <w:lang w:eastAsia="en-CA"/>
              </w:rPr>
            </w:pPr>
            <w:hyperlink r:id="rId5" w:tooltip="Big Data 1 - ITE-5200-IRA" w:history="1">
              <w:r w:rsidRPr="00D247FD">
                <w:rPr>
                  <w:lang w:val="en-US"/>
                </w:rPr>
                <w:t>Big Data 1 - ITE-5200-IRA</w:t>
              </w:r>
            </w:hyperlink>
          </w:p>
        </w:tc>
      </w:tr>
      <w:tr w:rsidR="003D238A" w14:paraId="76C6539F" w14:textId="77777777" w:rsidTr="004F443F">
        <w:trPr>
          <w:trHeight w:val="334"/>
        </w:trPr>
        <w:tc>
          <w:tcPr>
            <w:tcW w:w="4800" w:type="dxa"/>
          </w:tcPr>
          <w:p w14:paraId="0FB8CEFC" w14:textId="77777777" w:rsidR="003D238A" w:rsidRDefault="003D238A" w:rsidP="001248C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fessor Name</w:t>
            </w:r>
          </w:p>
        </w:tc>
        <w:tc>
          <w:tcPr>
            <w:tcW w:w="4800" w:type="dxa"/>
          </w:tcPr>
          <w:p w14:paraId="3FE95DF5" w14:textId="77777777" w:rsidR="003D238A" w:rsidRPr="00D247FD" w:rsidRDefault="003D238A" w:rsidP="001248C9">
            <w:pPr>
              <w:jc w:val="center"/>
              <w:rPr>
                <w:lang w:val="en-US"/>
              </w:rPr>
            </w:pPr>
            <w:proofErr w:type="spellStart"/>
            <w:r w:rsidRPr="00D247FD">
              <w:rPr>
                <w:lang w:val="en-US"/>
              </w:rPr>
              <w:t>Orren</w:t>
            </w:r>
            <w:proofErr w:type="spellEnd"/>
            <w:r w:rsidRPr="00D247FD">
              <w:rPr>
                <w:lang w:val="en-US"/>
              </w:rPr>
              <w:t xml:space="preserve"> Johnson</w:t>
            </w:r>
          </w:p>
        </w:tc>
      </w:tr>
    </w:tbl>
    <w:p w14:paraId="305D7C29" w14:textId="398A9BDC" w:rsidR="003D238A" w:rsidRDefault="003D238A" w:rsidP="00A82702">
      <w:pPr>
        <w:rPr>
          <w:b/>
          <w:sz w:val="28"/>
          <w:szCs w:val="28"/>
        </w:rPr>
      </w:pPr>
    </w:p>
    <w:p w14:paraId="0D966883" w14:textId="77777777" w:rsidR="00A82702" w:rsidRDefault="00A82702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 w:rsidRPr="00BA7156">
        <w:rPr>
          <w:b/>
          <w:u w:val="single"/>
        </w:rPr>
        <w:t>Load sales data</w:t>
      </w:r>
    </w:p>
    <w:p w14:paraId="5E3434BE" w14:textId="4349EB14" w:rsidR="00BA7156" w:rsidRDefault="00BA7156" w:rsidP="00BA7156">
      <w:pPr>
        <w:pStyle w:val="ListParagraph"/>
        <w:numPr>
          <w:ilvl w:val="1"/>
          <w:numId w:val="1"/>
        </w:numPr>
      </w:pPr>
      <w:r w:rsidRPr="00B44E76">
        <w:t xml:space="preserve">First load product. csv file into </w:t>
      </w:r>
      <w:proofErr w:type="spellStart"/>
      <w:r w:rsidRPr="00B44E76">
        <w:t>hadoop</w:t>
      </w:r>
      <w:proofErr w:type="spellEnd"/>
      <w:r w:rsidRPr="00B44E76">
        <w:t xml:space="preserve"> /</w:t>
      </w:r>
      <w:proofErr w:type="spellStart"/>
      <w:r w:rsidR="00AC08EE">
        <w:t>tmp</w:t>
      </w:r>
      <w:proofErr w:type="spellEnd"/>
      <w:r w:rsidRPr="00B44E76">
        <w:t>/</w:t>
      </w:r>
      <w:r w:rsidR="00AC08EE">
        <w:t>product</w:t>
      </w:r>
      <w:r w:rsidRPr="00B44E76">
        <w:t>/ directory</w:t>
      </w:r>
    </w:p>
    <w:p w14:paraId="05CC2454" w14:textId="595D13CF" w:rsidR="00AC08EE" w:rsidRDefault="00AC08EE" w:rsidP="00BA7156">
      <w:pPr>
        <w:pStyle w:val="ListParagraph"/>
        <w:numPr>
          <w:ilvl w:val="1"/>
          <w:numId w:val="1"/>
        </w:numPr>
      </w:pPr>
      <w:r>
        <w:t xml:space="preserve">The product.csv file can be found in Course resources as </w:t>
      </w:r>
      <w:proofErr w:type="spellStart"/>
      <w:r>
        <w:t>Hbase</w:t>
      </w:r>
      <w:proofErr w:type="spellEnd"/>
      <w:r>
        <w:t xml:space="preserve"> product</w:t>
      </w:r>
      <w:bookmarkStart w:id="0" w:name="_GoBack"/>
      <w:bookmarkEnd w:id="0"/>
    </w:p>
    <w:p w14:paraId="0FE74B56" w14:textId="737D4A88" w:rsidR="00114BB0" w:rsidRDefault="00114BB0" w:rsidP="00114BB0"/>
    <w:p w14:paraId="6180BBA5" w14:textId="1FB0C71C" w:rsidR="00114BB0" w:rsidRDefault="00114BB0" w:rsidP="00114BB0">
      <w:r>
        <w:rPr>
          <w:noProof/>
          <w:lang w:eastAsia="en-CA"/>
        </w:rPr>
        <w:drawing>
          <wp:inline distT="0" distB="0" distL="0" distR="0" wp14:anchorId="55A074A0" wp14:editId="7CBC48E8">
            <wp:extent cx="5943600" cy="334327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74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26BCA" w14:textId="1AE453D6" w:rsidR="00114BB0" w:rsidRDefault="00114BB0" w:rsidP="00114BB0"/>
    <w:p w14:paraId="3F5834AC" w14:textId="77777777" w:rsidR="00114BB0" w:rsidRPr="00B44E76" w:rsidRDefault="00114BB0" w:rsidP="00114BB0">
      <w:pPr>
        <w:pStyle w:val="ListParagraph"/>
        <w:ind w:left="1440"/>
      </w:pPr>
    </w:p>
    <w:p w14:paraId="13D83DFC" w14:textId="77777777" w:rsidR="00A82702" w:rsidRDefault="00A82702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 w:rsidRPr="00BA7156">
        <w:rPr>
          <w:b/>
          <w:u w:val="single"/>
        </w:rPr>
        <w:t xml:space="preserve">then create a hive external table and load the csv file  </w:t>
      </w:r>
    </w:p>
    <w:p w14:paraId="69CEA1AB" w14:textId="77777777" w:rsidR="00BA7156" w:rsidRPr="00B44E76" w:rsidRDefault="00BA7156" w:rsidP="00BA7156">
      <w:pPr>
        <w:pStyle w:val="ListParagraph"/>
        <w:numPr>
          <w:ilvl w:val="1"/>
          <w:numId w:val="1"/>
        </w:numPr>
      </w:pPr>
      <w:r w:rsidRPr="00B44E76">
        <w:t xml:space="preserve">CREATE EXTERNAL TABLE IF NOT EXISTS </w:t>
      </w:r>
      <w:proofErr w:type="spellStart"/>
      <w:r w:rsidRPr="00B44E76">
        <w:t>product_external</w:t>
      </w:r>
      <w:proofErr w:type="spellEnd"/>
      <w:r w:rsidRPr="00B44E76">
        <w:t xml:space="preserve">(id </w:t>
      </w:r>
      <w:proofErr w:type="spellStart"/>
      <w:r w:rsidRPr="00B44E76">
        <w:t>int</w:t>
      </w:r>
      <w:proofErr w:type="spellEnd"/>
      <w:r w:rsidRPr="00B44E76">
        <w:t xml:space="preserve">, item </w:t>
      </w:r>
      <w:proofErr w:type="spellStart"/>
      <w:r w:rsidRPr="00B44E76">
        <w:t>string,fullname</w:t>
      </w:r>
      <w:proofErr w:type="spellEnd"/>
      <w:r w:rsidRPr="00B44E76">
        <w:t xml:space="preserve"> string, quantity </w:t>
      </w:r>
      <w:proofErr w:type="spellStart"/>
      <w:r w:rsidRPr="00B44E76">
        <w:t>int</w:t>
      </w:r>
      <w:proofErr w:type="spellEnd"/>
      <w:r w:rsidRPr="00B44E76">
        <w:t>,</w:t>
      </w:r>
      <w:r w:rsidRPr="00B44E76">
        <w:tab/>
        <w:t xml:space="preserve">price </w:t>
      </w:r>
      <w:proofErr w:type="spellStart"/>
      <w:r w:rsidRPr="00B44E76">
        <w:t>int,item_type</w:t>
      </w:r>
      <w:proofErr w:type="spellEnd"/>
      <w:r w:rsidRPr="00B44E76">
        <w:t xml:space="preserve"> string)</w:t>
      </w:r>
    </w:p>
    <w:p w14:paraId="371D1502" w14:textId="7F78DA52" w:rsidR="00BA7156" w:rsidRPr="00B44E76" w:rsidRDefault="00BA7156" w:rsidP="00114BB0">
      <w:pPr>
        <w:pStyle w:val="ListParagraph"/>
        <w:ind w:left="1440"/>
      </w:pPr>
      <w:r w:rsidRPr="00B44E76">
        <w:t>ROW FORMAT DELIMITED</w:t>
      </w:r>
    </w:p>
    <w:p w14:paraId="71BBB92D" w14:textId="428544F0" w:rsidR="00BA7156" w:rsidRPr="00B44E76" w:rsidRDefault="00BA7156" w:rsidP="00114BB0">
      <w:pPr>
        <w:pStyle w:val="ListParagraph"/>
        <w:ind w:left="1440"/>
      </w:pPr>
      <w:r w:rsidRPr="00B44E76">
        <w:t xml:space="preserve"> FIELDS TERMINATED BY ','</w:t>
      </w:r>
    </w:p>
    <w:p w14:paraId="49BBF02E" w14:textId="390FA3C0" w:rsidR="00BA7156" w:rsidRPr="00B44E76" w:rsidRDefault="00BA7156" w:rsidP="00114BB0">
      <w:pPr>
        <w:pStyle w:val="ListParagraph"/>
        <w:ind w:left="1440"/>
      </w:pPr>
      <w:r w:rsidRPr="00B44E76">
        <w:t xml:space="preserve"> STORED AS TEXTFILE</w:t>
      </w:r>
    </w:p>
    <w:p w14:paraId="49F9DFDD" w14:textId="5A5C86B4" w:rsidR="00BA7156" w:rsidRDefault="00BA7156" w:rsidP="00114BB0">
      <w:pPr>
        <w:pStyle w:val="ListParagraph"/>
        <w:ind w:left="1440"/>
      </w:pPr>
      <w:r w:rsidRPr="00B44E76">
        <w:t xml:space="preserve">  LOCATION '/</w:t>
      </w:r>
      <w:proofErr w:type="spellStart"/>
      <w:r w:rsidRPr="00B44E76">
        <w:t>tmp</w:t>
      </w:r>
      <w:proofErr w:type="spellEnd"/>
      <w:r w:rsidRPr="00B44E76">
        <w:t>/product';</w:t>
      </w:r>
    </w:p>
    <w:p w14:paraId="330E5583" w14:textId="33A5B640" w:rsidR="00114BB0" w:rsidRDefault="00114BB0" w:rsidP="00114BB0"/>
    <w:p w14:paraId="774D73D0" w14:textId="0820F231" w:rsidR="00114BB0" w:rsidRDefault="00114BB0" w:rsidP="00114BB0">
      <w:r>
        <w:rPr>
          <w:noProof/>
          <w:lang w:eastAsia="en-CA"/>
        </w:rPr>
        <w:drawing>
          <wp:inline distT="0" distB="0" distL="0" distR="0" wp14:anchorId="72F8005D" wp14:editId="147771C8">
            <wp:extent cx="5943600" cy="3343275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61B857" w14:textId="77777777" w:rsidR="00114BB0" w:rsidRPr="00B44E76" w:rsidRDefault="00114BB0" w:rsidP="00114BB0">
      <w:pPr>
        <w:pStyle w:val="ListParagraph"/>
        <w:ind w:left="1440"/>
      </w:pPr>
    </w:p>
    <w:p w14:paraId="5155E67D" w14:textId="77777777" w:rsidR="00A82702" w:rsidRDefault="00BA7156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  <w:u w:val="single"/>
        </w:rPr>
        <w:t>T</w:t>
      </w:r>
      <w:r w:rsidR="00A82702" w:rsidRPr="00BA7156">
        <w:rPr>
          <w:b/>
          <w:u w:val="single"/>
        </w:rPr>
        <w:t xml:space="preserve">hen create a hive internal table </w:t>
      </w:r>
    </w:p>
    <w:p w14:paraId="67781FE0" w14:textId="77777777" w:rsidR="00BA7156" w:rsidRDefault="00BA7156" w:rsidP="00F70698">
      <w:pPr>
        <w:pStyle w:val="ListParagraph"/>
        <w:numPr>
          <w:ilvl w:val="1"/>
          <w:numId w:val="1"/>
        </w:numPr>
      </w:pPr>
      <w:r w:rsidRPr="00B44E76">
        <w:t xml:space="preserve">CREATE TABLE IF NOT EXISTS </w:t>
      </w:r>
      <w:proofErr w:type="spellStart"/>
      <w:r w:rsidRPr="00B44E76">
        <w:t>EXISTS</w:t>
      </w:r>
      <w:proofErr w:type="spellEnd"/>
      <w:r w:rsidRPr="00B44E76">
        <w:t xml:space="preserve"> </w:t>
      </w:r>
      <w:proofErr w:type="spellStart"/>
      <w:r w:rsidRPr="00B44E76">
        <w:t>product_ORC</w:t>
      </w:r>
      <w:proofErr w:type="spellEnd"/>
      <w:r w:rsidRPr="00B44E76">
        <w:t xml:space="preserve">(id </w:t>
      </w:r>
      <w:proofErr w:type="spellStart"/>
      <w:r w:rsidRPr="00B44E76">
        <w:t>int</w:t>
      </w:r>
      <w:proofErr w:type="spellEnd"/>
      <w:r w:rsidRPr="00B44E76">
        <w:t xml:space="preserve">, item </w:t>
      </w:r>
      <w:proofErr w:type="spellStart"/>
      <w:r w:rsidRPr="00B44E76">
        <w:t>string,fullname</w:t>
      </w:r>
      <w:proofErr w:type="spellEnd"/>
      <w:r w:rsidRPr="00B44E76">
        <w:t xml:space="preserve"> string, quantity </w:t>
      </w:r>
      <w:proofErr w:type="spellStart"/>
      <w:r w:rsidRPr="00B44E76">
        <w:t>int</w:t>
      </w:r>
      <w:proofErr w:type="spellEnd"/>
      <w:r w:rsidRPr="00B44E76">
        <w:t>,</w:t>
      </w:r>
      <w:r w:rsidRPr="00B44E76">
        <w:tab/>
        <w:t xml:space="preserve">price </w:t>
      </w:r>
      <w:proofErr w:type="spellStart"/>
      <w:r w:rsidRPr="00B44E76">
        <w:t>int,item_type</w:t>
      </w:r>
      <w:proofErr w:type="spellEnd"/>
      <w:r w:rsidRPr="00B44E76">
        <w:t xml:space="preserve"> string)</w:t>
      </w:r>
      <w:r w:rsidR="00B44E76" w:rsidRPr="00B44E76">
        <w:t xml:space="preserve"> </w:t>
      </w:r>
      <w:r w:rsidRPr="00B44E76">
        <w:t xml:space="preserve">  STORED AS ORC;</w:t>
      </w:r>
    </w:p>
    <w:p w14:paraId="066BC5BF" w14:textId="4554B3AA" w:rsidR="009D6681" w:rsidRDefault="009D6681" w:rsidP="00F70698">
      <w:pPr>
        <w:pStyle w:val="ListParagraph"/>
        <w:numPr>
          <w:ilvl w:val="1"/>
          <w:numId w:val="1"/>
        </w:numPr>
      </w:pPr>
      <w:r>
        <w:t xml:space="preserve">If you get an error – remove the redundant word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 </w:t>
      </w:r>
    </w:p>
    <w:p w14:paraId="3DEFBF4C" w14:textId="2A10C4DF" w:rsidR="00114BB0" w:rsidRDefault="00114BB0" w:rsidP="00114BB0">
      <w:r>
        <w:rPr>
          <w:noProof/>
          <w:lang w:eastAsia="en-CA"/>
        </w:rPr>
        <w:drawing>
          <wp:inline distT="0" distB="0" distL="0" distR="0" wp14:anchorId="59D3AF5A" wp14:editId="31A7AE53">
            <wp:extent cx="5943600" cy="3343275"/>
            <wp:effectExtent l="19050" t="19050" r="1905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5D6046" w14:textId="77777777" w:rsidR="00D749EE" w:rsidRPr="00B44E76" w:rsidRDefault="00D749EE" w:rsidP="00114BB0"/>
    <w:p w14:paraId="6F8DDD0B" w14:textId="77777777" w:rsidR="00A82702" w:rsidRDefault="00BA7156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  <w:u w:val="single"/>
        </w:rPr>
        <w:t>T</w:t>
      </w:r>
      <w:r w:rsidR="00A82702" w:rsidRPr="00BA7156">
        <w:rPr>
          <w:b/>
          <w:u w:val="single"/>
        </w:rPr>
        <w:t xml:space="preserve">hen load data from external to internal ORC </w:t>
      </w:r>
    </w:p>
    <w:p w14:paraId="23DFB5E7" w14:textId="77777777" w:rsidR="00D749EE" w:rsidRDefault="00BA7156" w:rsidP="00BA7156">
      <w:pPr>
        <w:pStyle w:val="ListParagraph"/>
        <w:numPr>
          <w:ilvl w:val="1"/>
          <w:numId w:val="1"/>
        </w:numPr>
      </w:pPr>
      <w:r w:rsidRPr="00B44E76">
        <w:t xml:space="preserve">INSERT INTO TABLE </w:t>
      </w:r>
      <w:proofErr w:type="spellStart"/>
      <w:r w:rsidRPr="00B44E76">
        <w:t>product_orc</w:t>
      </w:r>
      <w:proofErr w:type="spellEnd"/>
      <w:r w:rsidRPr="00B44E76">
        <w:t xml:space="preserve"> SELECT * FROM </w:t>
      </w:r>
      <w:proofErr w:type="spellStart"/>
      <w:r w:rsidRPr="00B44E76">
        <w:t>product_external</w:t>
      </w:r>
      <w:proofErr w:type="spellEnd"/>
      <w:r w:rsidRPr="00B44E76">
        <w:t>;</w:t>
      </w:r>
      <w:r w:rsidR="00B44E76" w:rsidRPr="00B44E76">
        <w:t xml:space="preserve">  - screen print results</w:t>
      </w:r>
    </w:p>
    <w:p w14:paraId="2D182F56" w14:textId="77777777" w:rsidR="00D749EE" w:rsidRDefault="00D749EE" w:rsidP="00D749EE"/>
    <w:p w14:paraId="15113661" w14:textId="4089DD27" w:rsidR="00D749EE" w:rsidRDefault="00D749EE" w:rsidP="00D749EE">
      <w:r>
        <w:rPr>
          <w:noProof/>
          <w:lang w:eastAsia="en-CA"/>
        </w:rPr>
        <w:drawing>
          <wp:inline distT="0" distB="0" distL="0" distR="0" wp14:anchorId="03F60008" wp14:editId="21483588">
            <wp:extent cx="5943600" cy="3343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45B28" w14:textId="7603E6AB" w:rsidR="00D749EE" w:rsidRDefault="00D749EE" w:rsidP="00D749EE">
      <w:r>
        <w:rPr>
          <w:noProof/>
          <w:lang w:eastAsia="en-CA"/>
        </w:rPr>
        <w:drawing>
          <wp:inline distT="0" distB="0" distL="0" distR="0" wp14:anchorId="16A1473F" wp14:editId="44F696F6">
            <wp:extent cx="5943600" cy="334327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65D2BA" w14:textId="6E6145EC" w:rsidR="00BA7156" w:rsidRPr="00B44E76" w:rsidRDefault="00B44E76" w:rsidP="00D749EE">
      <w:r w:rsidRPr="00B44E76">
        <w:lastRenderedPageBreak/>
        <w:t xml:space="preserve"> </w:t>
      </w:r>
    </w:p>
    <w:p w14:paraId="4D51FA6B" w14:textId="0EB52975" w:rsidR="00A82702" w:rsidRDefault="00A82702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 w:rsidRPr="00BA7156">
        <w:rPr>
          <w:b/>
          <w:u w:val="single"/>
        </w:rPr>
        <w:t xml:space="preserve">select from  both tables to see the data </w:t>
      </w:r>
      <w:r w:rsidR="00B44E76">
        <w:rPr>
          <w:b/>
          <w:u w:val="single"/>
        </w:rPr>
        <w:t xml:space="preserve"> - screen print results </w:t>
      </w:r>
    </w:p>
    <w:p w14:paraId="57042061" w14:textId="47911CFD" w:rsidR="00D749EE" w:rsidRDefault="00D749EE" w:rsidP="00D749EE">
      <w:pPr>
        <w:rPr>
          <w:b/>
          <w:u w:val="single"/>
        </w:rPr>
      </w:pPr>
    </w:p>
    <w:p w14:paraId="2511E590" w14:textId="14EF2FAC" w:rsidR="00D749EE" w:rsidRDefault="004A3C22" w:rsidP="00D749EE">
      <w:pPr>
        <w:rPr>
          <w:b/>
          <w:u w:val="single"/>
        </w:rPr>
      </w:pPr>
      <w:r>
        <w:rPr>
          <w:b/>
          <w:noProof/>
          <w:u w:val="single"/>
          <w:lang w:eastAsia="en-CA"/>
        </w:rPr>
        <w:drawing>
          <wp:inline distT="0" distB="0" distL="0" distR="0" wp14:anchorId="08FD9606" wp14:editId="2C88BE09">
            <wp:extent cx="5943600" cy="33432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048924" w14:textId="05F23211" w:rsidR="004A3C22" w:rsidRDefault="004A3C22" w:rsidP="00D749EE">
      <w:pPr>
        <w:rPr>
          <w:b/>
          <w:u w:val="single"/>
        </w:rPr>
      </w:pPr>
    </w:p>
    <w:p w14:paraId="6593927E" w14:textId="09C134B6" w:rsidR="00D749EE" w:rsidRPr="004A3C22" w:rsidRDefault="004A3C22" w:rsidP="004A3C22">
      <w:pPr>
        <w:rPr>
          <w:b/>
          <w:u w:val="single"/>
        </w:rPr>
      </w:pPr>
      <w:r>
        <w:rPr>
          <w:b/>
          <w:noProof/>
          <w:u w:val="single"/>
          <w:lang w:eastAsia="en-CA"/>
        </w:rPr>
        <w:drawing>
          <wp:inline distT="0" distB="0" distL="0" distR="0" wp14:anchorId="31B034A9" wp14:editId="6C606EF9">
            <wp:extent cx="5943600" cy="33432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8E7B2" w14:textId="77777777" w:rsidR="00D749EE" w:rsidRPr="00BA7156" w:rsidRDefault="00D749EE" w:rsidP="00D749EE">
      <w:pPr>
        <w:pStyle w:val="ListParagraph"/>
        <w:rPr>
          <w:b/>
          <w:u w:val="single"/>
        </w:rPr>
      </w:pPr>
    </w:p>
    <w:p w14:paraId="5D00B456" w14:textId="77777777" w:rsidR="00A82702" w:rsidRDefault="00A82702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 w:rsidRPr="00BA7156">
        <w:rPr>
          <w:b/>
          <w:u w:val="single"/>
        </w:rPr>
        <w:t xml:space="preserve">login to </w:t>
      </w:r>
      <w:proofErr w:type="spellStart"/>
      <w:r w:rsidRPr="00BA7156">
        <w:rPr>
          <w:b/>
          <w:u w:val="single"/>
        </w:rPr>
        <w:t>Hbase</w:t>
      </w:r>
      <w:proofErr w:type="spellEnd"/>
      <w:r w:rsidRPr="00BA7156">
        <w:rPr>
          <w:b/>
          <w:u w:val="single"/>
        </w:rPr>
        <w:t xml:space="preserve"> and create a </w:t>
      </w:r>
      <w:proofErr w:type="spellStart"/>
      <w:r w:rsidRPr="00BA7156">
        <w:rPr>
          <w:b/>
          <w:u w:val="single"/>
        </w:rPr>
        <w:t>hbase</w:t>
      </w:r>
      <w:proofErr w:type="spellEnd"/>
      <w:r w:rsidRPr="00BA7156">
        <w:rPr>
          <w:b/>
          <w:u w:val="single"/>
        </w:rPr>
        <w:t xml:space="preserve"> table</w:t>
      </w:r>
    </w:p>
    <w:p w14:paraId="00221CFB" w14:textId="17ADD87D" w:rsidR="004A3C22" w:rsidRDefault="001831F6" w:rsidP="004A3C22">
      <w:pPr>
        <w:pStyle w:val="ListParagraph"/>
        <w:numPr>
          <w:ilvl w:val="1"/>
          <w:numId w:val="1"/>
        </w:numPr>
      </w:pPr>
      <w:r w:rsidRPr="00B44E76">
        <w:t>create table 'Product', 'details'</w:t>
      </w:r>
    </w:p>
    <w:p w14:paraId="0356F6B3" w14:textId="3A42E8D9" w:rsidR="00141DBB" w:rsidRDefault="00141DBB" w:rsidP="00141DBB">
      <w:pPr>
        <w:pStyle w:val="ListParagraph"/>
        <w:ind w:left="1440"/>
      </w:pPr>
    </w:p>
    <w:p w14:paraId="33EBB309" w14:textId="77777777" w:rsidR="00141DBB" w:rsidRDefault="00141DBB" w:rsidP="00141DBB">
      <w:pPr>
        <w:pStyle w:val="ListParagraph"/>
        <w:ind w:left="1440"/>
      </w:pPr>
    </w:p>
    <w:p w14:paraId="6CC0F221" w14:textId="2CCB16F8" w:rsidR="004A3C22" w:rsidRDefault="004A3C22" w:rsidP="004A3C22">
      <w:r>
        <w:rPr>
          <w:noProof/>
          <w:lang w:eastAsia="en-CA"/>
        </w:rPr>
        <w:drawing>
          <wp:inline distT="0" distB="0" distL="0" distR="0" wp14:anchorId="57AC1449" wp14:editId="5C164D3A">
            <wp:extent cx="5943600" cy="334327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CE9BC" w14:textId="69DF8944" w:rsidR="00141DBB" w:rsidRDefault="00141DBB" w:rsidP="004A3C22"/>
    <w:p w14:paraId="3FA1E9D8" w14:textId="4194CBC6" w:rsidR="00141DBB" w:rsidRDefault="00141DBB" w:rsidP="004A3C22"/>
    <w:p w14:paraId="045A4FA3" w14:textId="77777777" w:rsidR="00141DBB" w:rsidRPr="00B44E76" w:rsidRDefault="00141DBB" w:rsidP="004A3C22"/>
    <w:p w14:paraId="1B36BC52" w14:textId="77777777" w:rsidR="00A82702" w:rsidRDefault="00A82702" w:rsidP="00BA7156">
      <w:pPr>
        <w:pStyle w:val="ListParagraph"/>
        <w:numPr>
          <w:ilvl w:val="0"/>
          <w:numId w:val="1"/>
        </w:numPr>
        <w:rPr>
          <w:b/>
        </w:rPr>
      </w:pPr>
      <w:r w:rsidRPr="00BA7156">
        <w:rPr>
          <w:b/>
        </w:rPr>
        <w:t xml:space="preserve">create table in hive that maps directly to the </w:t>
      </w:r>
      <w:proofErr w:type="spellStart"/>
      <w:r w:rsidRPr="00BA7156">
        <w:rPr>
          <w:b/>
        </w:rPr>
        <w:t>hbase</w:t>
      </w:r>
      <w:proofErr w:type="spellEnd"/>
      <w:r w:rsidRPr="00BA7156">
        <w:rPr>
          <w:b/>
        </w:rPr>
        <w:t xml:space="preserve"> table </w:t>
      </w:r>
    </w:p>
    <w:p w14:paraId="1DE36225" w14:textId="577F7A70" w:rsidR="001831F6" w:rsidRDefault="001831F6" w:rsidP="001831F6">
      <w:pPr>
        <w:pStyle w:val="ListParagraph"/>
        <w:numPr>
          <w:ilvl w:val="1"/>
          <w:numId w:val="1"/>
        </w:numPr>
      </w:pPr>
      <w:r w:rsidRPr="00B44E76">
        <w:t xml:space="preserve">Please review previous class notes to do </w:t>
      </w:r>
      <w:proofErr w:type="gramStart"/>
      <w:r w:rsidRPr="00B44E76">
        <w:t>this ?</w:t>
      </w:r>
      <w:proofErr w:type="gramEnd"/>
      <w:r w:rsidRPr="00B44E76">
        <w:t xml:space="preserve"> </w:t>
      </w:r>
      <w:r w:rsidR="00B44E76" w:rsidRPr="00B44E76">
        <w:t xml:space="preserve"> - </w:t>
      </w:r>
      <w:r w:rsidR="004B27D9">
        <w:rPr>
          <w:b/>
          <w:u w:val="single"/>
        </w:rPr>
        <w:t>3</w:t>
      </w:r>
      <w:r w:rsidR="00B44E76" w:rsidRPr="00B44E76">
        <w:rPr>
          <w:b/>
          <w:u w:val="single"/>
        </w:rPr>
        <w:t>0%</w:t>
      </w:r>
      <w:r w:rsidR="00B44E76" w:rsidRPr="00B44E76">
        <w:t xml:space="preserve"> of mark will be here once you create and print the definition </w:t>
      </w:r>
      <w:r w:rsidR="009D6681">
        <w:t xml:space="preserve">  use name </w:t>
      </w:r>
      <w:proofErr w:type="spellStart"/>
      <w:r w:rsidR="009D6681">
        <w:t>ext_hbase_product</w:t>
      </w:r>
      <w:proofErr w:type="spellEnd"/>
    </w:p>
    <w:p w14:paraId="3DC795D0" w14:textId="7EF3A67B" w:rsidR="00141DBB" w:rsidRDefault="00141DBB" w:rsidP="00141DBB">
      <w:pPr>
        <w:rPr>
          <w:b/>
        </w:rPr>
      </w:pPr>
    </w:p>
    <w:p w14:paraId="6BEE19B5" w14:textId="0EF08FC1" w:rsidR="00141DBB" w:rsidRPr="003D238A" w:rsidRDefault="00141DBB" w:rsidP="00141DBB">
      <w:r w:rsidRPr="003D238A">
        <w:t xml:space="preserve">CREATE EXTERNAL TABLE </w:t>
      </w:r>
      <w:proofErr w:type="spellStart"/>
      <w:r w:rsidRPr="003D238A">
        <w:t>ext_hbase_product</w:t>
      </w:r>
      <w:proofErr w:type="spellEnd"/>
      <w:r w:rsidRPr="003D238A">
        <w:t xml:space="preserve"> (id </w:t>
      </w:r>
      <w:proofErr w:type="spellStart"/>
      <w:r w:rsidRPr="003D238A">
        <w:t>INT</w:t>
      </w:r>
      <w:proofErr w:type="gramStart"/>
      <w:r w:rsidRPr="003D238A">
        <w:t>,item</w:t>
      </w:r>
      <w:proofErr w:type="spellEnd"/>
      <w:proofErr w:type="gramEnd"/>
      <w:r w:rsidRPr="003D238A">
        <w:t xml:space="preserve"> </w:t>
      </w:r>
      <w:proofErr w:type="spellStart"/>
      <w:r w:rsidRPr="003D238A">
        <w:t>string,fullname</w:t>
      </w:r>
      <w:proofErr w:type="spellEnd"/>
      <w:r w:rsidRPr="003D238A">
        <w:t xml:space="preserve"> </w:t>
      </w:r>
      <w:proofErr w:type="spellStart"/>
      <w:r w:rsidRPr="003D238A">
        <w:t>string,quantity</w:t>
      </w:r>
      <w:proofErr w:type="spellEnd"/>
      <w:r w:rsidRPr="003D238A">
        <w:t xml:space="preserve"> </w:t>
      </w:r>
      <w:proofErr w:type="spellStart"/>
      <w:r w:rsidRPr="003D238A">
        <w:t>INT,price</w:t>
      </w:r>
      <w:proofErr w:type="spellEnd"/>
      <w:r w:rsidRPr="003D238A">
        <w:t xml:space="preserve"> </w:t>
      </w:r>
      <w:proofErr w:type="spellStart"/>
      <w:r w:rsidRPr="003D238A">
        <w:t>INT,item_type</w:t>
      </w:r>
      <w:proofErr w:type="spellEnd"/>
      <w:r w:rsidRPr="003D238A">
        <w:t xml:space="preserve"> string)</w:t>
      </w:r>
    </w:p>
    <w:p w14:paraId="285D26B9" w14:textId="77777777" w:rsidR="00141DBB" w:rsidRPr="003D238A" w:rsidRDefault="00141DBB" w:rsidP="00141DBB">
      <w:r w:rsidRPr="003D238A">
        <w:t>STORED BY '</w:t>
      </w:r>
      <w:proofErr w:type="spellStart"/>
      <w:r w:rsidRPr="003D238A">
        <w:t>org.apache.hadoop.hive.hbase.HBaseStorageHandler</w:t>
      </w:r>
      <w:proofErr w:type="spellEnd"/>
      <w:r w:rsidRPr="003D238A">
        <w:t xml:space="preserve">' </w:t>
      </w:r>
    </w:p>
    <w:p w14:paraId="18A34553" w14:textId="77777777" w:rsidR="00141DBB" w:rsidRPr="003D238A" w:rsidRDefault="00141DBB" w:rsidP="00141DBB">
      <w:r w:rsidRPr="003D238A">
        <w:t>WITH SERDEPROPERTIES ("</w:t>
      </w:r>
      <w:proofErr w:type="spellStart"/>
      <w:r w:rsidRPr="003D238A">
        <w:t>hbase.columns.mapping</w:t>
      </w:r>
      <w:proofErr w:type="spellEnd"/>
      <w:r w:rsidRPr="003D238A">
        <w:t xml:space="preserve">" = ":key,details:item,details:fullname,details:quantity,details:price,details:item_type") </w:t>
      </w:r>
    </w:p>
    <w:p w14:paraId="68922A6D" w14:textId="2F075550" w:rsidR="00141DBB" w:rsidRPr="003D238A" w:rsidRDefault="00141DBB" w:rsidP="00141DBB">
      <w:proofErr w:type="gramStart"/>
      <w:r w:rsidRPr="003D238A">
        <w:t>TBLPROPERTIES(</w:t>
      </w:r>
      <w:proofErr w:type="gramEnd"/>
      <w:r w:rsidRPr="003D238A">
        <w:t>"hbase.table.name" = "Product","</w:t>
      </w:r>
      <w:proofErr w:type="spellStart"/>
      <w:r w:rsidRPr="003D238A">
        <w:t>hbase.mapred.output.outputtable</w:t>
      </w:r>
      <w:proofErr w:type="spellEnd"/>
      <w:r w:rsidRPr="003D238A">
        <w:t>" = "Product")</w:t>
      </w:r>
    </w:p>
    <w:p w14:paraId="5552A72D" w14:textId="475FC0A1" w:rsidR="004A3C22" w:rsidRDefault="004A3C22" w:rsidP="004A3C22">
      <w:r>
        <w:rPr>
          <w:noProof/>
          <w:lang w:eastAsia="en-CA"/>
        </w:rPr>
        <w:lastRenderedPageBreak/>
        <w:drawing>
          <wp:inline distT="0" distB="0" distL="0" distR="0" wp14:anchorId="3F6DCC9C" wp14:editId="4104DA2B">
            <wp:extent cx="5943600" cy="3343275"/>
            <wp:effectExtent l="19050" t="19050" r="19050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D961" w14:textId="4EEFBAC0" w:rsidR="004A3C22" w:rsidRDefault="004A3C22" w:rsidP="004A3C22">
      <w:pPr>
        <w:rPr>
          <w:noProof/>
          <w:lang w:eastAsia="en-CA"/>
        </w:rPr>
      </w:pPr>
    </w:p>
    <w:p w14:paraId="5DDC2766" w14:textId="79FA21CA" w:rsidR="003D238A" w:rsidRDefault="003D238A" w:rsidP="004A3C22">
      <w:r>
        <w:rPr>
          <w:noProof/>
          <w:lang w:eastAsia="en-CA"/>
        </w:rPr>
        <w:drawing>
          <wp:inline distT="0" distB="0" distL="0" distR="0" wp14:anchorId="0BEF3686" wp14:editId="0B90B640">
            <wp:extent cx="5943600" cy="33432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75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D2E5AF" w14:textId="49AC5C23" w:rsidR="004A3C22" w:rsidRDefault="004A3C22" w:rsidP="004A3C22"/>
    <w:p w14:paraId="74578EF7" w14:textId="5E149B48" w:rsidR="003D238A" w:rsidRDefault="003D238A" w:rsidP="004A3C22"/>
    <w:p w14:paraId="4A44DD81" w14:textId="2EEE2E6E" w:rsidR="004A3C22" w:rsidRPr="00B44E76" w:rsidRDefault="004A3C22" w:rsidP="004A3C22"/>
    <w:p w14:paraId="3738DC71" w14:textId="77777777" w:rsidR="00A82702" w:rsidRDefault="00A82702" w:rsidP="00BA7156">
      <w:pPr>
        <w:pStyle w:val="ListParagraph"/>
        <w:numPr>
          <w:ilvl w:val="0"/>
          <w:numId w:val="1"/>
        </w:numPr>
        <w:rPr>
          <w:b/>
          <w:u w:val="single"/>
        </w:rPr>
      </w:pPr>
      <w:r w:rsidRPr="00BA7156">
        <w:rPr>
          <w:b/>
          <w:u w:val="single"/>
        </w:rPr>
        <w:lastRenderedPageBreak/>
        <w:t xml:space="preserve">From hive we insert records into </w:t>
      </w:r>
      <w:proofErr w:type="spellStart"/>
      <w:r w:rsidRPr="00BA7156">
        <w:rPr>
          <w:b/>
          <w:u w:val="single"/>
        </w:rPr>
        <w:t>Hbase</w:t>
      </w:r>
      <w:proofErr w:type="spellEnd"/>
      <w:r w:rsidRPr="00BA7156">
        <w:rPr>
          <w:b/>
          <w:u w:val="single"/>
        </w:rPr>
        <w:t xml:space="preserve"> table</w:t>
      </w:r>
    </w:p>
    <w:p w14:paraId="1B6D9AF8" w14:textId="7AD69751" w:rsidR="00B44E76" w:rsidRDefault="00B44E76" w:rsidP="002069D1">
      <w:pPr>
        <w:pStyle w:val="ListParagraph"/>
        <w:numPr>
          <w:ilvl w:val="1"/>
          <w:numId w:val="1"/>
        </w:numPr>
      </w:pPr>
      <w:r w:rsidRPr="00B44E76">
        <w:t xml:space="preserve">INSERT INTO TABLE </w:t>
      </w:r>
      <w:proofErr w:type="spellStart"/>
      <w:r w:rsidRPr="00B44E76">
        <w:t>ext_hbase_product</w:t>
      </w:r>
      <w:proofErr w:type="spellEnd"/>
      <w:r w:rsidRPr="00B44E76">
        <w:t xml:space="preserve"> SELECT * FROM </w:t>
      </w:r>
      <w:proofErr w:type="spellStart"/>
      <w:r w:rsidRPr="00B44E76">
        <w:t>product_orc</w:t>
      </w:r>
      <w:proofErr w:type="spellEnd"/>
      <w:r w:rsidRPr="00B44E76">
        <w:t>;</w:t>
      </w:r>
    </w:p>
    <w:p w14:paraId="2264C5D4" w14:textId="136E0F17" w:rsidR="004A4F32" w:rsidRDefault="007949F1" w:rsidP="004A4F32">
      <w:r>
        <w:rPr>
          <w:b/>
          <w:noProof/>
          <w:lang w:eastAsia="en-CA"/>
        </w:rPr>
        <w:drawing>
          <wp:inline distT="0" distB="0" distL="0" distR="0" wp14:anchorId="6311BAE2" wp14:editId="0E68701F">
            <wp:extent cx="5943600" cy="3343275"/>
            <wp:effectExtent l="19050" t="19050" r="1905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B83D" w14:textId="77777777" w:rsidR="004A4F32" w:rsidRDefault="004A4F32" w:rsidP="004A4F32"/>
    <w:p w14:paraId="56DECD3F" w14:textId="00459FA7" w:rsidR="004B27D9" w:rsidRDefault="004B27D9" w:rsidP="002069D1">
      <w:pPr>
        <w:pStyle w:val="ListParagraph"/>
        <w:numPr>
          <w:ilvl w:val="1"/>
          <w:numId w:val="1"/>
        </w:numPr>
      </w:pPr>
      <w:r>
        <w:t xml:space="preserve">Select * from </w:t>
      </w:r>
      <w:proofErr w:type="spellStart"/>
      <w:r>
        <w:t>ext_hbase_table</w:t>
      </w:r>
      <w:proofErr w:type="spellEnd"/>
      <w:r>
        <w:t xml:space="preserve"> -  screen print first page only</w:t>
      </w:r>
    </w:p>
    <w:p w14:paraId="0A0A8949" w14:textId="3672B7BB" w:rsidR="007949F1" w:rsidRDefault="007949F1" w:rsidP="007949F1"/>
    <w:p w14:paraId="5D9DA5E1" w14:textId="7E276685" w:rsidR="00141DBB" w:rsidRPr="00B44E76" w:rsidRDefault="007949F1" w:rsidP="00141DBB">
      <w:r>
        <w:rPr>
          <w:noProof/>
          <w:lang w:eastAsia="en-CA"/>
        </w:rPr>
        <w:drawing>
          <wp:inline distT="0" distB="0" distL="0" distR="0" wp14:anchorId="35ABEC9F" wp14:editId="52EE2581">
            <wp:extent cx="5943600" cy="334327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4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4C9B8" w14:textId="77777777" w:rsidR="0056759F" w:rsidRDefault="004B27D9" w:rsidP="004B27D9">
      <w:pPr>
        <w:pStyle w:val="ListParagraph"/>
        <w:numPr>
          <w:ilvl w:val="0"/>
          <w:numId w:val="1"/>
        </w:numPr>
        <w:rPr>
          <w:b/>
          <w:u w:val="single"/>
        </w:rPr>
      </w:pPr>
      <w:r w:rsidRPr="004B27D9">
        <w:rPr>
          <w:b/>
          <w:u w:val="single"/>
        </w:rPr>
        <w:lastRenderedPageBreak/>
        <w:t xml:space="preserve">From </w:t>
      </w:r>
      <w:proofErr w:type="spellStart"/>
      <w:r w:rsidRPr="004B27D9">
        <w:rPr>
          <w:b/>
          <w:u w:val="single"/>
        </w:rPr>
        <w:t>Hbase</w:t>
      </w:r>
      <w:proofErr w:type="spellEnd"/>
      <w:r w:rsidRPr="004B27D9">
        <w:rPr>
          <w:b/>
          <w:u w:val="single"/>
        </w:rPr>
        <w:t xml:space="preserve"> </w:t>
      </w:r>
    </w:p>
    <w:p w14:paraId="676B7DE5" w14:textId="30677947" w:rsidR="004B27D9" w:rsidRDefault="004B27D9" w:rsidP="004B27D9">
      <w:pPr>
        <w:pStyle w:val="ListParagraph"/>
        <w:numPr>
          <w:ilvl w:val="1"/>
          <w:numId w:val="1"/>
        </w:numPr>
      </w:pPr>
      <w:r w:rsidRPr="00B44E76">
        <w:t xml:space="preserve">scan 'Product'  - screen print  </w:t>
      </w:r>
      <w:r>
        <w:t xml:space="preserve">the last page from </w:t>
      </w:r>
      <w:proofErr w:type="spellStart"/>
      <w:r>
        <w:t>hbase</w:t>
      </w:r>
      <w:proofErr w:type="spellEnd"/>
      <w:r>
        <w:t xml:space="preserve"> </w:t>
      </w:r>
    </w:p>
    <w:p w14:paraId="0CA47841" w14:textId="3A4425A7" w:rsidR="007949F1" w:rsidRDefault="007949F1" w:rsidP="007949F1"/>
    <w:p w14:paraId="791AD04A" w14:textId="508F84CF" w:rsidR="007949F1" w:rsidRPr="00B44E76" w:rsidRDefault="007949F1" w:rsidP="007949F1">
      <w:r>
        <w:rPr>
          <w:noProof/>
          <w:lang w:eastAsia="en-CA"/>
        </w:rPr>
        <w:drawing>
          <wp:inline distT="0" distB="0" distL="0" distR="0" wp14:anchorId="42F8A0EA" wp14:editId="637CB96E">
            <wp:extent cx="5943600" cy="3343275"/>
            <wp:effectExtent l="19050" t="19050" r="1905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b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C9A32B" w14:textId="2CE6C7CD" w:rsidR="004B27D9" w:rsidRPr="007949F1" w:rsidRDefault="004B27D9" w:rsidP="00BA274E">
      <w:pPr>
        <w:pStyle w:val="ListParagraph"/>
        <w:numPr>
          <w:ilvl w:val="1"/>
          <w:numId w:val="1"/>
        </w:numPr>
        <w:rPr>
          <w:b/>
          <w:u w:val="single"/>
        </w:rPr>
      </w:pPr>
      <w:r w:rsidRPr="00B44E76">
        <w:t xml:space="preserve">get  ‘Product’,’1’ – screen print </w:t>
      </w:r>
    </w:p>
    <w:p w14:paraId="4F805387" w14:textId="77141FD1" w:rsidR="007949F1" w:rsidRDefault="007949F1" w:rsidP="007949F1">
      <w:pPr>
        <w:rPr>
          <w:b/>
          <w:u w:val="single"/>
        </w:rPr>
      </w:pPr>
      <w:r>
        <w:rPr>
          <w:b/>
          <w:noProof/>
          <w:u w:val="single"/>
          <w:lang w:eastAsia="en-CA"/>
        </w:rPr>
        <w:drawing>
          <wp:inline distT="0" distB="0" distL="0" distR="0" wp14:anchorId="35116071" wp14:editId="7B2C55E3">
            <wp:extent cx="5943600" cy="33432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69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58624" w14:textId="77777777" w:rsidR="004A29FC" w:rsidRPr="007949F1" w:rsidRDefault="004A29FC" w:rsidP="007949F1">
      <w:pPr>
        <w:rPr>
          <w:b/>
          <w:u w:val="single"/>
        </w:rPr>
      </w:pPr>
    </w:p>
    <w:p w14:paraId="4F856E74" w14:textId="045F2869" w:rsidR="004B27D9" w:rsidRDefault="004B27D9" w:rsidP="004B27D9">
      <w:pPr>
        <w:pStyle w:val="ListParagraph"/>
        <w:numPr>
          <w:ilvl w:val="1"/>
          <w:numId w:val="1"/>
        </w:numPr>
      </w:pPr>
      <w:r>
        <w:t xml:space="preserve">Write a filter command  to show just the </w:t>
      </w:r>
      <w:proofErr w:type="spellStart"/>
      <w:r w:rsidR="003842F0">
        <w:t>fullname</w:t>
      </w:r>
      <w:proofErr w:type="spellEnd"/>
    </w:p>
    <w:p w14:paraId="519DFDFD" w14:textId="417F2686" w:rsidR="004A29FC" w:rsidRDefault="004A29FC" w:rsidP="004A29FC">
      <w:r>
        <w:rPr>
          <w:noProof/>
          <w:lang w:eastAsia="en-CA"/>
        </w:rPr>
        <w:drawing>
          <wp:inline distT="0" distB="0" distL="0" distR="0" wp14:anchorId="45F5AE95" wp14:editId="2D5034B6">
            <wp:extent cx="5943600" cy="3343275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70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E2165" w14:textId="29508BDE" w:rsidR="004A29FC" w:rsidRDefault="004A29FC" w:rsidP="004A29FC"/>
    <w:p w14:paraId="6D4DABCE" w14:textId="4E7373C4" w:rsidR="004A29FC" w:rsidRDefault="004B27D9" w:rsidP="004A29FC">
      <w:pPr>
        <w:pStyle w:val="ListParagraph"/>
        <w:numPr>
          <w:ilvl w:val="1"/>
          <w:numId w:val="1"/>
        </w:numPr>
      </w:pPr>
      <w:r>
        <w:t xml:space="preserve">Write a filter command  where </w:t>
      </w:r>
      <w:proofErr w:type="spellStart"/>
      <w:r>
        <w:t>item_type</w:t>
      </w:r>
      <w:proofErr w:type="spellEnd"/>
      <w:r>
        <w:t xml:space="preserve"> = ‘paper’  screen print </w:t>
      </w:r>
    </w:p>
    <w:p w14:paraId="7B99D3C8" w14:textId="24E97237" w:rsidR="00A82702" w:rsidRDefault="004A29FC" w:rsidP="00A82702">
      <w:r>
        <w:rPr>
          <w:noProof/>
          <w:lang w:eastAsia="en-CA"/>
        </w:rPr>
        <w:drawing>
          <wp:inline distT="0" distB="0" distL="0" distR="0" wp14:anchorId="7FE9F55E" wp14:editId="5F4871D6">
            <wp:extent cx="5943600" cy="334327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72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8270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17EF4"/>
    <w:multiLevelType w:val="hybridMultilevel"/>
    <w:tmpl w:val="7150A21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rI0MjMxMDMBspV0lIJTi4sz8/NACgxrARW2ypMsAAAA"/>
  </w:docVars>
  <w:rsids>
    <w:rsidRoot w:val="009B1F32"/>
    <w:rsid w:val="00007D47"/>
    <w:rsid w:val="00037129"/>
    <w:rsid w:val="00114BB0"/>
    <w:rsid w:val="00141DBB"/>
    <w:rsid w:val="001831F6"/>
    <w:rsid w:val="003842F0"/>
    <w:rsid w:val="003D238A"/>
    <w:rsid w:val="004008B2"/>
    <w:rsid w:val="004A29FC"/>
    <w:rsid w:val="004A3C22"/>
    <w:rsid w:val="004A4F32"/>
    <w:rsid w:val="004B27D9"/>
    <w:rsid w:val="004F443F"/>
    <w:rsid w:val="0056759F"/>
    <w:rsid w:val="0069139E"/>
    <w:rsid w:val="006C0C6F"/>
    <w:rsid w:val="006E06A2"/>
    <w:rsid w:val="007949F1"/>
    <w:rsid w:val="008251DE"/>
    <w:rsid w:val="0083570F"/>
    <w:rsid w:val="00890529"/>
    <w:rsid w:val="009B1C65"/>
    <w:rsid w:val="009B1F32"/>
    <w:rsid w:val="009D6681"/>
    <w:rsid w:val="009E5A3B"/>
    <w:rsid w:val="009F4A8E"/>
    <w:rsid w:val="00A82702"/>
    <w:rsid w:val="00AB28BD"/>
    <w:rsid w:val="00AC08EE"/>
    <w:rsid w:val="00B44E76"/>
    <w:rsid w:val="00BA7156"/>
    <w:rsid w:val="00C55AF4"/>
    <w:rsid w:val="00D749EE"/>
    <w:rsid w:val="00E70B67"/>
    <w:rsid w:val="00EA6169"/>
    <w:rsid w:val="00ED374C"/>
    <w:rsid w:val="00F03D6A"/>
    <w:rsid w:val="00F76B0B"/>
    <w:rsid w:val="00FC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7FE91"/>
  <w15:chartTrackingRefBased/>
  <w15:docId w15:val="{3807064D-D4F1-442D-B294-6168241D5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156"/>
    <w:pPr>
      <w:ind w:left="720"/>
      <w:contextualSpacing/>
    </w:pPr>
  </w:style>
  <w:style w:type="table" w:styleId="TableGrid">
    <w:name w:val="Table Grid"/>
    <w:basedOn w:val="TableNormal"/>
    <w:uiPriority w:val="39"/>
    <w:rsid w:val="003D23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learn.humber.ca/webapps/blackboard/execute/courseMain?course_id=_187043_1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ren Johnson</dc:creator>
  <cp:keywords/>
  <dc:description/>
  <cp:lastModifiedBy>mazaharuddin1352@outlook.com</cp:lastModifiedBy>
  <cp:revision>2</cp:revision>
  <dcterms:created xsi:type="dcterms:W3CDTF">2021-11-10T16:31:00Z</dcterms:created>
  <dcterms:modified xsi:type="dcterms:W3CDTF">2021-11-10T16:31:00Z</dcterms:modified>
</cp:coreProperties>
</file>